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7B931" w14:textId="499EB460" w:rsidR="00316C24" w:rsidRPr="00F92943" w:rsidRDefault="003941F1" w:rsidP="006E3F06">
      <w:pPr>
        <w:pStyle w:val="Nagwek3"/>
        <w:contextualSpacing w:val="0"/>
        <w:jc w:val="right"/>
      </w:pPr>
      <w:r>
        <w:t>27</w:t>
      </w:r>
      <w:commentRangeStart w:id="0"/>
      <w:commentRangeStart w:id="1"/>
      <w:r w:rsidR="00316C24">
        <w:t>.</w:t>
      </w:r>
      <w:r>
        <w:t>05</w:t>
      </w:r>
      <w:r w:rsidR="00316C24" w:rsidRPr="00DB33FD">
        <w:rPr>
          <w:highlight w:val="yellow"/>
        </w:rPr>
        <w:t>.</w:t>
      </w:r>
      <w:r w:rsidR="00F521FD">
        <w:rPr>
          <w:highlight w:val="yellow"/>
        </w:rPr>
        <w:t>202</w:t>
      </w:r>
      <w:r w:rsidR="00905289">
        <w:rPr>
          <w:highlight w:val="yellow"/>
        </w:rPr>
        <w:t>5</w:t>
      </w:r>
      <w:r w:rsidR="00316C24" w:rsidRPr="00DB33FD">
        <w:rPr>
          <w:highlight w:val="yellow"/>
        </w:rPr>
        <w:t xml:space="preserve"> Wrocław</w:t>
      </w:r>
      <w:r w:rsidR="00316C24">
        <w:t xml:space="preserve"> </w:t>
      </w:r>
      <w:commentRangeEnd w:id="0"/>
      <w:r w:rsidR="00DB33FD">
        <w:rPr>
          <w:rStyle w:val="Odwoaniedokomentarza"/>
          <w:rFonts w:ascii="Arial" w:hAnsi="Arial" w:cs="Arial"/>
          <w:b w:val="0"/>
          <w:color w:val="000000"/>
        </w:rPr>
        <w:commentReference w:id="0"/>
      </w:r>
      <w:commentRangeEnd w:id="1"/>
      <w:r w:rsidR="00905289">
        <w:rPr>
          <w:rStyle w:val="Odwoaniedokomentarza"/>
          <w:rFonts w:ascii="Arial" w:hAnsi="Arial" w:cs="Arial"/>
          <w:b w:val="0"/>
          <w:color w:val="000000"/>
        </w:rPr>
        <w:commentReference w:id="1"/>
      </w:r>
    </w:p>
    <w:p w14:paraId="77A84C69" w14:textId="77777777" w:rsidR="00316C24" w:rsidRPr="00ED7A38" w:rsidRDefault="00316C24" w:rsidP="00EC1B44">
      <w:pPr>
        <w:pStyle w:val="Nagwek3"/>
        <w:contextualSpacing w:val="0"/>
        <w:jc w:val="center"/>
        <w:rPr>
          <w:color w:val="auto"/>
          <w:sz w:val="32"/>
        </w:rPr>
      </w:pPr>
    </w:p>
    <w:p w14:paraId="0E886084" w14:textId="77777777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32"/>
        </w:rPr>
        <w:t xml:space="preserve">PROGRAMOWANIE OBIEKTOWE </w:t>
      </w:r>
    </w:p>
    <w:p w14:paraId="3BBC677B" w14:textId="77777777" w:rsidR="00DB33FD" w:rsidRDefault="00DB33FD" w:rsidP="0072728C">
      <w:pPr>
        <w:pStyle w:val="Nagwek3"/>
        <w:contextualSpacing w:val="0"/>
        <w:jc w:val="center"/>
        <w:rPr>
          <w:color w:val="auto"/>
          <w:sz w:val="28"/>
        </w:rPr>
      </w:pPr>
    </w:p>
    <w:p w14:paraId="037DB5D7" w14:textId="5591216E" w:rsidR="00316C24" w:rsidRPr="00ED7A38" w:rsidRDefault="00316C24" w:rsidP="0072728C">
      <w:pPr>
        <w:pStyle w:val="Nagwek3"/>
        <w:contextualSpacing w:val="0"/>
        <w:jc w:val="center"/>
        <w:rPr>
          <w:color w:val="auto"/>
          <w:sz w:val="32"/>
        </w:rPr>
      </w:pPr>
      <w:r w:rsidRPr="00ED7A38">
        <w:rPr>
          <w:color w:val="auto"/>
          <w:sz w:val="28"/>
        </w:rPr>
        <w:t>Projekt</w:t>
      </w:r>
      <w:r w:rsidRPr="00ED7A38">
        <w:rPr>
          <w:color w:val="auto"/>
          <w:sz w:val="32"/>
        </w:rPr>
        <w:t xml:space="preserve"> </w:t>
      </w:r>
    </w:p>
    <w:p w14:paraId="08B5A372" w14:textId="77777777" w:rsidR="00316C24" w:rsidRPr="00ED7A38" w:rsidRDefault="00316C24" w:rsidP="006E3F06">
      <w:pPr>
        <w:rPr>
          <w:color w:val="auto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60"/>
        <w:gridCol w:w="3066"/>
      </w:tblGrid>
      <w:tr w:rsidR="00316C24" w:rsidRPr="00ED7A38" w14:paraId="18FEC9C7" w14:textId="77777777" w:rsidTr="00DB33FD">
        <w:tc>
          <w:tcPr>
            <w:tcW w:w="6460" w:type="dxa"/>
          </w:tcPr>
          <w:p w14:paraId="3B4BF194" w14:textId="17D53735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  <w:sz w:val="28"/>
                <w:szCs w:val="28"/>
              </w:rPr>
            </w:pPr>
            <w:r w:rsidRPr="00ED7A38">
              <w:rPr>
                <w:color w:val="auto"/>
                <w:sz w:val="28"/>
                <w:szCs w:val="28"/>
              </w:rPr>
              <w:t xml:space="preserve">Wydział </w:t>
            </w:r>
            <w:r w:rsidR="006A23A2">
              <w:rPr>
                <w:color w:val="auto"/>
                <w:sz w:val="28"/>
                <w:szCs w:val="28"/>
              </w:rPr>
              <w:t>Informatyki i Telekomunikacji</w:t>
            </w:r>
          </w:p>
        </w:tc>
        <w:tc>
          <w:tcPr>
            <w:tcW w:w="3066" w:type="dxa"/>
          </w:tcPr>
          <w:p w14:paraId="6B7F9833" w14:textId="1D2BF1FB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Kierunek</w:t>
            </w:r>
            <w:r w:rsidRPr="00ED7A38">
              <w:rPr>
                <w:color w:val="auto"/>
                <w:sz w:val="28"/>
              </w:rPr>
              <w:t xml:space="preserve">: </w:t>
            </w:r>
            <w:r w:rsidR="00DB33FD" w:rsidRPr="00DB33FD">
              <w:rPr>
                <w:color w:val="auto"/>
                <w:szCs w:val="22"/>
              </w:rPr>
              <w:t>Informatyka Techniczn</w:t>
            </w:r>
            <w:r w:rsidR="006A23A2">
              <w:rPr>
                <w:color w:val="auto"/>
              </w:rPr>
              <w:t>a</w:t>
            </w:r>
          </w:p>
        </w:tc>
      </w:tr>
      <w:tr w:rsidR="00316C24" w:rsidRPr="00ED7A38" w14:paraId="3BDC33BC" w14:textId="77777777" w:rsidTr="00DB33FD">
        <w:tc>
          <w:tcPr>
            <w:tcW w:w="6460" w:type="dxa"/>
          </w:tcPr>
          <w:p w14:paraId="018F847B" w14:textId="175FD664" w:rsidR="00316C24" w:rsidRPr="00ED7A38" w:rsidRDefault="00316C24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Grupa zajęciowa</w:t>
            </w:r>
            <w:r w:rsidR="00065D58">
              <w:rPr>
                <w:color w:val="auto"/>
              </w:rPr>
              <w:t>: Wt 17:05</w:t>
            </w:r>
          </w:p>
        </w:tc>
        <w:tc>
          <w:tcPr>
            <w:tcW w:w="3066" w:type="dxa"/>
          </w:tcPr>
          <w:p w14:paraId="79DA0419" w14:textId="0B77BDCA" w:rsidR="00316C24" w:rsidRPr="00ED7A38" w:rsidRDefault="00CB487F" w:rsidP="00FF783C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Semestr: 20</w:t>
            </w:r>
            <w:r w:rsidR="00905289">
              <w:rPr>
                <w:color w:val="auto"/>
              </w:rPr>
              <w:t>24</w:t>
            </w:r>
            <w:r w:rsidR="00FF783C">
              <w:rPr>
                <w:color w:val="auto"/>
              </w:rPr>
              <w:t>/</w:t>
            </w:r>
            <w:r w:rsidR="00905289">
              <w:rPr>
                <w:color w:val="auto"/>
              </w:rPr>
              <w:t>25</w:t>
            </w:r>
            <w:r w:rsidR="00316C24" w:rsidRPr="00ED7A38">
              <w:rPr>
                <w:color w:val="auto"/>
              </w:rPr>
              <w:t xml:space="preserve"> LATO</w:t>
            </w:r>
          </w:p>
        </w:tc>
      </w:tr>
      <w:tr w:rsidR="00316C24" w:rsidRPr="00ED7A38" w14:paraId="1322424C" w14:textId="77777777" w:rsidTr="00DB33FD">
        <w:tc>
          <w:tcPr>
            <w:tcW w:w="6460" w:type="dxa"/>
          </w:tcPr>
          <w:p w14:paraId="09B99408" w14:textId="1DCA6D87" w:rsidR="00316C24" w:rsidRPr="00ED7A38" w:rsidRDefault="003941F1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SZYMAŃSKA Weronika</w:t>
            </w:r>
          </w:p>
        </w:tc>
        <w:tc>
          <w:tcPr>
            <w:tcW w:w="3066" w:type="dxa"/>
          </w:tcPr>
          <w:p w14:paraId="2F70BD7D" w14:textId="088B8A48" w:rsidR="00316C24" w:rsidRPr="00ED7A38" w:rsidRDefault="003941F1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284451</w:t>
            </w:r>
            <w:commentRangeStart w:id="2"/>
            <w:commentRangeEnd w:id="2"/>
            <w:r w:rsidR="00DB33FD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2"/>
            </w:r>
          </w:p>
        </w:tc>
      </w:tr>
      <w:tr w:rsidR="00316C24" w:rsidRPr="00ED7A38" w14:paraId="77535DCC" w14:textId="77777777" w:rsidTr="00DB33FD">
        <w:tc>
          <w:tcPr>
            <w:tcW w:w="6460" w:type="dxa"/>
          </w:tcPr>
          <w:p w14:paraId="245627F1" w14:textId="1244D193" w:rsidR="00316C24" w:rsidRPr="00ED7A38" w:rsidRDefault="003941F1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bookmarkStart w:id="3" w:name="_axthw9h70hx" w:colFirst="0" w:colLast="0"/>
            <w:bookmarkEnd w:id="3"/>
            <w:r>
              <w:rPr>
                <w:color w:val="auto"/>
              </w:rPr>
              <w:t>WIECZORKIEWICZ Nikola</w:t>
            </w:r>
            <w:r w:rsidR="00065D58">
              <w:rPr>
                <w:color w:val="auto"/>
              </w:rPr>
              <w:t xml:space="preserve"> </w:t>
            </w:r>
            <w:r w:rsidR="00065D58" w:rsidRPr="00065D58">
              <w:rPr>
                <w:color w:val="FF0000"/>
              </w:rPr>
              <w:t>(L)</w:t>
            </w:r>
          </w:p>
        </w:tc>
        <w:tc>
          <w:tcPr>
            <w:tcW w:w="3066" w:type="dxa"/>
          </w:tcPr>
          <w:p w14:paraId="18470339" w14:textId="43CE48B0" w:rsidR="00316C24" w:rsidRPr="00ED7A38" w:rsidRDefault="003941F1" w:rsidP="00042254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287559</w:t>
            </w:r>
          </w:p>
        </w:tc>
      </w:tr>
      <w:tr w:rsidR="00DB33FD" w:rsidRPr="00ED7A38" w14:paraId="2A6284B5" w14:textId="77777777" w:rsidTr="00DB33FD">
        <w:tc>
          <w:tcPr>
            <w:tcW w:w="6460" w:type="dxa"/>
          </w:tcPr>
          <w:p w14:paraId="54424EDF" w14:textId="77777777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commentRangeStart w:id="4"/>
            <w:r w:rsidRPr="00ED7A38">
              <w:rPr>
                <w:color w:val="auto"/>
              </w:rPr>
              <w:t>Nr. grupy projektowej:</w:t>
            </w:r>
            <w:commentRangeEnd w:id="4"/>
            <w:r w:rsidR="00FC31D4">
              <w:rPr>
                <w:rStyle w:val="Odwoaniedokomentarza"/>
                <w:rFonts w:ascii="Arial" w:hAnsi="Arial" w:cs="Arial"/>
                <w:b w:val="0"/>
                <w:color w:val="000000"/>
              </w:rPr>
              <w:commentReference w:id="4"/>
            </w:r>
          </w:p>
        </w:tc>
        <w:tc>
          <w:tcPr>
            <w:tcW w:w="3066" w:type="dxa"/>
          </w:tcPr>
          <w:p w14:paraId="0ED8B348" w14:textId="0C019554" w:rsidR="00DB33FD" w:rsidRPr="00ED7A38" w:rsidRDefault="003941F1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</w:tr>
      <w:tr w:rsidR="00DB33FD" w:rsidRPr="00ED7A38" w14:paraId="663EB3F5" w14:textId="77777777" w:rsidTr="00DB33FD">
        <w:tc>
          <w:tcPr>
            <w:tcW w:w="9526" w:type="dxa"/>
            <w:gridSpan w:val="2"/>
          </w:tcPr>
          <w:p w14:paraId="2089EC65" w14:textId="77777777" w:rsidR="00DB33FD" w:rsidRPr="00ED7A38" w:rsidRDefault="00DB33FD" w:rsidP="00DB33FD">
            <w:pPr>
              <w:pStyle w:val="Nagwek3"/>
              <w:spacing w:line="240" w:lineRule="auto"/>
              <w:contextualSpacing w:val="0"/>
              <w:rPr>
                <w:color w:val="auto"/>
              </w:rPr>
            </w:pPr>
            <w:r w:rsidRPr="00ED7A38">
              <w:rPr>
                <w:color w:val="auto"/>
              </w:rPr>
              <w:t>Prowadzący:</w:t>
            </w:r>
            <w:r w:rsidRPr="00ED7A38">
              <w:rPr>
                <w:color w:val="auto"/>
                <w:sz w:val="28"/>
              </w:rPr>
              <w:t xml:space="preserve"> mgr inż. Karol Puchała</w:t>
            </w:r>
          </w:p>
        </w:tc>
      </w:tr>
    </w:tbl>
    <w:p w14:paraId="0E8AB2F8" w14:textId="77777777" w:rsidR="00316C24" w:rsidRDefault="00316C24" w:rsidP="006E3F06"/>
    <w:p w14:paraId="7A009C52" w14:textId="77777777" w:rsidR="00316C24" w:rsidRDefault="00316C24" w:rsidP="006E3F06"/>
    <w:p w14:paraId="0479F9E4" w14:textId="77777777" w:rsidR="00316C24" w:rsidRDefault="00316C24" w:rsidP="006E3F06"/>
    <w:p w14:paraId="56745C4B" w14:textId="77777777" w:rsidR="00316C24" w:rsidRDefault="00316C24" w:rsidP="006E3F06">
      <w:pPr>
        <w:pStyle w:val="Tytu"/>
        <w:contextualSpacing w:val="0"/>
        <w:jc w:val="center"/>
      </w:pPr>
      <w:bookmarkStart w:id="5" w:name="_axkda1a1k1zm" w:colFirst="0" w:colLast="0"/>
      <w:bookmarkEnd w:id="5"/>
      <w:r>
        <w:t xml:space="preserve">TEMAT: </w:t>
      </w:r>
    </w:p>
    <w:p w14:paraId="4905997D" w14:textId="5D55F49A" w:rsidR="00316C24" w:rsidRPr="000803A2" w:rsidRDefault="00FF783C" w:rsidP="00EC1B44">
      <w:pPr>
        <w:jc w:val="center"/>
        <w:rPr>
          <w:rFonts w:ascii="Trebuchet MS" w:hAnsi="Trebuchet MS"/>
          <w:i/>
          <w:sz w:val="40"/>
          <w:szCs w:val="40"/>
        </w:rPr>
      </w:pPr>
      <w:commentRangeStart w:id="6"/>
      <w:r w:rsidRPr="00DB33FD">
        <w:rPr>
          <w:rFonts w:ascii="Trebuchet MS" w:hAnsi="Trebuchet MS"/>
          <w:i/>
          <w:sz w:val="40"/>
          <w:szCs w:val="40"/>
          <w:highlight w:val="yellow"/>
        </w:rPr>
        <w:t>„</w:t>
      </w:r>
      <w:r w:rsidR="003941F1">
        <w:rPr>
          <w:rFonts w:ascii="Trebuchet MS" w:hAnsi="Trebuchet MS"/>
          <w:i/>
          <w:sz w:val="40"/>
          <w:szCs w:val="40"/>
          <w:highlight w:val="yellow"/>
        </w:rPr>
        <w:t>SOR</w:t>
      </w:r>
      <w:r w:rsidRPr="00DB33FD">
        <w:rPr>
          <w:rFonts w:ascii="Trebuchet MS" w:hAnsi="Trebuchet MS"/>
          <w:i/>
          <w:sz w:val="40"/>
          <w:szCs w:val="40"/>
          <w:highlight w:val="yellow"/>
        </w:rPr>
        <w:t>”</w:t>
      </w:r>
      <w:commentRangeEnd w:id="6"/>
      <w:r w:rsidR="00DB33FD">
        <w:rPr>
          <w:rStyle w:val="Odwoaniedokomentarza"/>
        </w:rPr>
        <w:commentReference w:id="6"/>
      </w:r>
    </w:p>
    <w:p w14:paraId="76DE2DFE" w14:textId="77777777" w:rsidR="00316C24" w:rsidRPr="000803A2" w:rsidRDefault="00316C24" w:rsidP="006E3F06">
      <w:pPr>
        <w:rPr>
          <w:i/>
          <w:u w:val="single"/>
        </w:rPr>
      </w:pPr>
    </w:p>
    <w:p w14:paraId="44976475" w14:textId="77777777" w:rsidR="00316C24" w:rsidRDefault="00316C24" w:rsidP="006E3F06"/>
    <w:p w14:paraId="7EF5A7A7" w14:textId="77777777" w:rsidR="00316C24" w:rsidRDefault="00316C24" w:rsidP="006E3F06"/>
    <w:p w14:paraId="312DB8FD" w14:textId="77777777" w:rsidR="00316C24" w:rsidRDefault="00316C24" w:rsidP="006E3F06">
      <w:pPr>
        <w:tabs>
          <w:tab w:val="left" w:pos="1380"/>
        </w:tabs>
      </w:pPr>
      <w:r>
        <w:tab/>
      </w:r>
    </w:p>
    <w:p w14:paraId="421E9D8C" w14:textId="77777777" w:rsidR="00316C24" w:rsidRDefault="00316C24" w:rsidP="006E3F06"/>
    <w:p w14:paraId="2B8EE352" w14:textId="77777777" w:rsidR="00316C24" w:rsidRDefault="00316C24" w:rsidP="006E3F06"/>
    <w:p w14:paraId="23B38400" w14:textId="77777777" w:rsidR="00316C24" w:rsidRDefault="00316C24" w:rsidP="006E3F06"/>
    <w:p w14:paraId="630FE74D" w14:textId="77777777" w:rsidR="00316C24" w:rsidRDefault="00316C24" w:rsidP="006E3F06"/>
    <w:p w14:paraId="74296B82" w14:textId="77777777" w:rsidR="00316C24" w:rsidRDefault="00316C24" w:rsidP="006E3F06"/>
    <w:tbl>
      <w:tblPr>
        <w:tblW w:w="0" w:type="auto"/>
        <w:tblLook w:val="00A0" w:firstRow="1" w:lastRow="0" w:firstColumn="1" w:lastColumn="0" w:noHBand="0" w:noVBand="0"/>
      </w:tblPr>
      <w:tblGrid>
        <w:gridCol w:w="4678"/>
        <w:gridCol w:w="4682"/>
      </w:tblGrid>
      <w:tr w:rsidR="00316C24" w:rsidRPr="00EC1B44" w14:paraId="616B7ED3" w14:textId="77777777" w:rsidTr="00042254">
        <w:tc>
          <w:tcPr>
            <w:tcW w:w="4750" w:type="dxa"/>
          </w:tcPr>
          <w:p w14:paraId="740E41B3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OCENA:</w:t>
            </w:r>
          </w:p>
          <w:p w14:paraId="61FB6A62" w14:textId="77777777" w:rsidR="00316C2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  <w:p w14:paraId="052D2346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  <w:tc>
          <w:tcPr>
            <w:tcW w:w="4750" w:type="dxa"/>
          </w:tcPr>
          <w:p w14:paraId="2FAED699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 w:rsidRPr="00042254">
              <w:rPr>
                <w:rFonts w:ascii="Trebuchet MS" w:hAnsi="Trebuchet MS" w:cs="Trebuchet MS"/>
                <w:sz w:val="32"/>
                <w:szCs w:val="32"/>
              </w:rPr>
              <w:t>PUNKTY:</w:t>
            </w:r>
          </w:p>
        </w:tc>
      </w:tr>
      <w:tr w:rsidR="00316C24" w:rsidRPr="00EC1B44" w14:paraId="234BA4F1" w14:textId="77777777" w:rsidTr="00042254">
        <w:tc>
          <w:tcPr>
            <w:tcW w:w="4750" w:type="dxa"/>
          </w:tcPr>
          <w:p w14:paraId="73ED5D49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  <w:r>
              <w:rPr>
                <w:rFonts w:ascii="Trebuchet MS" w:hAnsi="Trebuchet MS" w:cs="Trebuchet MS"/>
                <w:sz w:val="32"/>
                <w:szCs w:val="32"/>
              </w:rPr>
              <w:t>Data:</w:t>
            </w:r>
          </w:p>
        </w:tc>
        <w:tc>
          <w:tcPr>
            <w:tcW w:w="4750" w:type="dxa"/>
          </w:tcPr>
          <w:p w14:paraId="7420A44A" w14:textId="77777777" w:rsidR="00316C24" w:rsidRPr="00042254" w:rsidRDefault="00316C24" w:rsidP="00042254">
            <w:pPr>
              <w:spacing w:line="240" w:lineRule="auto"/>
              <w:rPr>
                <w:rFonts w:ascii="Trebuchet MS" w:hAnsi="Trebuchet MS" w:cs="Trebuchet MS"/>
                <w:sz w:val="32"/>
                <w:szCs w:val="32"/>
              </w:rPr>
            </w:pPr>
          </w:p>
        </w:tc>
      </w:tr>
    </w:tbl>
    <w:p w14:paraId="28038758" w14:textId="77777777" w:rsidR="00316C24" w:rsidRPr="001628F7" w:rsidRDefault="00316C24">
      <w:pPr>
        <w:rPr>
          <w:rFonts w:ascii="Trebuchet MS" w:hAnsi="Trebuchet MS" w:cs="Trebuchet MS"/>
          <w:i/>
          <w:sz w:val="32"/>
          <w:szCs w:val="32"/>
          <w:u w:val="single"/>
        </w:rPr>
      </w:pPr>
      <w:r>
        <w:rPr>
          <w:rFonts w:ascii="Trebuchet MS" w:hAnsi="Trebuchet MS" w:cs="Trebuchet MS"/>
          <w:sz w:val="32"/>
          <w:szCs w:val="32"/>
        </w:rPr>
        <w:br w:type="page"/>
      </w:r>
      <w:r w:rsidRPr="00207DE3">
        <w:rPr>
          <w:rFonts w:ascii="Trebuchet MS" w:hAnsi="Trebuchet MS" w:cs="Trebuchet MS"/>
          <w:i/>
          <w:sz w:val="32"/>
          <w:szCs w:val="32"/>
          <w:u w:val="single"/>
        </w:rPr>
        <w:lastRenderedPageBreak/>
        <w:t>Standardowa zawartość sprawozdania</w:t>
      </w:r>
    </w:p>
    <w:p w14:paraId="2A6C13FC" w14:textId="77777777" w:rsidR="00297D28" w:rsidRDefault="00297D28" w:rsidP="00297D28">
      <w:pPr>
        <w:pStyle w:val="Nagwek2"/>
        <w:widowControl w:val="0"/>
        <w:numPr>
          <w:ilvl w:val="0"/>
          <w:numId w:val="2"/>
        </w:numPr>
        <w:rPr>
          <w:rFonts w:ascii="Arial" w:hAnsi="Arial" w:cs="Arial"/>
        </w:rPr>
      </w:pPr>
      <w:bookmarkStart w:id="7" w:name="_dwzsr9giyzf6" w:colFirst="0" w:colLast="0"/>
      <w:bookmarkEnd w:id="7"/>
      <w:r>
        <w:rPr>
          <w:rFonts w:ascii="Arial" w:hAnsi="Arial" w:cs="Arial"/>
        </w:rPr>
        <w:t>Spis narzędzi użytych przy tworzeniu projektu.</w:t>
      </w:r>
    </w:p>
    <w:p w14:paraId="69597E90" w14:textId="13100F34" w:rsidR="00065D58" w:rsidRDefault="00065D58" w:rsidP="00065D58">
      <w:pPr>
        <w:pStyle w:val="Akapitzlist"/>
        <w:numPr>
          <w:ilvl w:val="0"/>
          <w:numId w:val="18"/>
        </w:numPr>
      </w:pPr>
      <w:r>
        <w:t>Apache NetBeans IDE 25</w:t>
      </w:r>
    </w:p>
    <w:p w14:paraId="7FF5348F" w14:textId="03713D5B" w:rsidR="00065D58" w:rsidRDefault="00065D58" w:rsidP="00065D58">
      <w:pPr>
        <w:pStyle w:val="Akapitzlist"/>
        <w:numPr>
          <w:ilvl w:val="0"/>
          <w:numId w:val="18"/>
        </w:numPr>
      </w:pPr>
      <w:r>
        <w:t>Github</w:t>
      </w:r>
    </w:p>
    <w:p w14:paraId="2C9985C1" w14:textId="4DE46FA8" w:rsidR="00065D58" w:rsidRPr="00065D58" w:rsidRDefault="006A23A2" w:rsidP="00065D58">
      <w:pPr>
        <w:pStyle w:val="Akapitzlist"/>
        <w:numPr>
          <w:ilvl w:val="0"/>
          <w:numId w:val="18"/>
        </w:numPr>
      </w:pPr>
      <w:r>
        <w:t>Draw.io</w:t>
      </w:r>
    </w:p>
    <w:p w14:paraId="7F6B7DAB" w14:textId="0ECF9105" w:rsidR="009915B0" w:rsidRPr="00FC31D4" w:rsidRDefault="00316C24" w:rsidP="00FC31D4">
      <w:pPr>
        <w:pStyle w:val="Nagwek2"/>
        <w:widowControl w:val="0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Założenia i o</w:t>
      </w:r>
      <w:r w:rsidRPr="00F92943">
        <w:rPr>
          <w:rFonts w:ascii="Arial" w:hAnsi="Arial" w:cs="Arial"/>
        </w:rPr>
        <w:t>pis</w:t>
      </w:r>
      <w:r>
        <w:rPr>
          <w:rFonts w:ascii="Arial" w:hAnsi="Arial" w:cs="Arial"/>
        </w:rPr>
        <w:t xml:space="preserve"> funkcjonalny</w:t>
      </w:r>
      <w:r w:rsidRPr="00F92943">
        <w:rPr>
          <w:rFonts w:ascii="Arial" w:hAnsi="Arial" w:cs="Arial"/>
        </w:rPr>
        <w:t xml:space="preserve"> programu</w:t>
      </w:r>
      <w:r w:rsidR="00297D28">
        <w:rPr>
          <w:rFonts w:ascii="Arial" w:hAnsi="Arial" w:cs="Arial"/>
        </w:rPr>
        <w:t xml:space="preserve">. </w:t>
      </w:r>
    </w:p>
    <w:p w14:paraId="3B0543BC" w14:textId="77777777" w:rsidR="00FC31D4" w:rsidRDefault="00297D28" w:rsidP="00FC31D4">
      <w:pPr>
        <w:pStyle w:val="Nagwek2"/>
        <w:widowControl w:val="0"/>
        <w:numPr>
          <w:ilvl w:val="0"/>
          <w:numId w:val="2"/>
        </w:numPr>
        <w:rPr>
          <w:b w:val="0"/>
        </w:rPr>
      </w:pPr>
      <w:bookmarkStart w:id="8" w:name="_5qgp3mdi9ft" w:colFirst="0" w:colLast="0"/>
      <w:bookmarkEnd w:id="8"/>
      <w:r>
        <w:rPr>
          <w:rFonts w:ascii="Arial" w:hAnsi="Arial" w:cs="Arial"/>
        </w:rPr>
        <w:t>Klasy</w:t>
      </w:r>
      <w:r w:rsidRPr="00297D28">
        <w:rPr>
          <w:b w:val="0"/>
        </w:rPr>
        <w:t>(chodzi o klasy dodane przez siebie, a nie przez automat kreatora)</w:t>
      </w:r>
    </w:p>
    <w:p w14:paraId="719D8E87" w14:textId="77777777" w:rsidR="00FC31D4" w:rsidRDefault="00297D28" w:rsidP="00FC31D4">
      <w:pPr>
        <w:pStyle w:val="Nagwek2"/>
        <w:widowControl w:val="0"/>
        <w:numPr>
          <w:ilvl w:val="1"/>
          <w:numId w:val="2"/>
        </w:numPr>
        <w:rPr>
          <w:b w:val="0"/>
        </w:rPr>
      </w:pPr>
      <w:r w:rsidRPr="00FC31D4">
        <w:rPr>
          <w:rFonts w:ascii="Arial" w:hAnsi="Arial" w:cs="Arial"/>
          <w:sz w:val="24"/>
        </w:rPr>
        <w:t xml:space="preserve">Diagram UML </w:t>
      </w:r>
      <w:r w:rsidR="001628F7" w:rsidRPr="00FC31D4">
        <w:rPr>
          <w:rFonts w:ascii="Arial" w:hAnsi="Arial" w:cs="Arial"/>
          <w:sz w:val="24"/>
        </w:rPr>
        <w:t>własnych klas</w:t>
      </w:r>
    </w:p>
    <w:p w14:paraId="05DC6A02" w14:textId="3DA4AD6A" w:rsidR="00297D28" w:rsidRPr="00FC31D4" w:rsidRDefault="001628F7" w:rsidP="00FC31D4">
      <w:pPr>
        <w:pStyle w:val="Nagwek2"/>
        <w:widowControl w:val="0"/>
        <w:numPr>
          <w:ilvl w:val="1"/>
          <w:numId w:val="2"/>
        </w:numPr>
        <w:rPr>
          <w:b w:val="0"/>
        </w:rPr>
      </w:pPr>
      <w:r w:rsidRPr="00FC31D4">
        <w:rPr>
          <w:rFonts w:ascii="Arial" w:hAnsi="Arial" w:cs="Arial"/>
          <w:sz w:val="24"/>
        </w:rPr>
        <w:t xml:space="preserve">Kod własnych klas </w:t>
      </w:r>
    </w:p>
    <w:p w14:paraId="73DB7D1B" w14:textId="77777777" w:rsidR="00316C24" w:rsidRDefault="00316C24" w:rsidP="00FF161E">
      <w:pPr>
        <w:ind w:left="720"/>
      </w:pPr>
      <w:r>
        <w:t xml:space="preserve">// tylko zawartość </w:t>
      </w:r>
      <w:r w:rsidRPr="00F86FCE">
        <w:rPr>
          <w:b/>
          <w:bCs/>
        </w:rPr>
        <w:t>plików nagłówkowych</w:t>
      </w:r>
      <w:r>
        <w:t xml:space="preserve"> *.h/ *.hpp</w:t>
      </w:r>
      <w:r w:rsidR="001628F7">
        <w:t xml:space="preserve"> (</w:t>
      </w:r>
      <w:r w:rsidR="001628F7" w:rsidRPr="00F86FCE">
        <w:rPr>
          <w:b/>
          <w:bCs/>
        </w:rPr>
        <w:t>C++</w:t>
      </w:r>
      <w:r w:rsidR="001628F7">
        <w:t>)</w:t>
      </w:r>
      <w:r>
        <w:t xml:space="preserve"> – zarówno deklarowane zmienne jak i prototypy funkcji powinny być skomentowane</w:t>
      </w:r>
    </w:p>
    <w:p w14:paraId="77CBD891" w14:textId="1669D297" w:rsidR="00316C24" w:rsidRDefault="001628F7" w:rsidP="003941F1">
      <w:pPr>
        <w:ind w:left="720"/>
      </w:pPr>
      <w:r>
        <w:t>//</w:t>
      </w:r>
      <w:r w:rsidRPr="00F86FCE">
        <w:rPr>
          <w:b/>
          <w:bCs/>
        </w:rPr>
        <w:t>pakiet</w:t>
      </w:r>
      <w:r>
        <w:t xml:space="preserve"> z własnymi klasami (Java)</w:t>
      </w:r>
      <w:bookmarkStart w:id="9" w:name="_i22jsly375el" w:colFirst="0" w:colLast="0"/>
      <w:bookmarkEnd w:id="9"/>
    </w:p>
    <w:p w14:paraId="0E7D1808" w14:textId="77777777" w:rsidR="00FF783C" w:rsidRDefault="00FF783C" w:rsidP="00715AE7">
      <w:pPr>
        <w:ind w:left="709"/>
      </w:pPr>
    </w:p>
    <w:p w14:paraId="700FAF9D" w14:textId="77777777" w:rsidR="00316C24" w:rsidRDefault="00316C24" w:rsidP="00EE4050"/>
    <w:p w14:paraId="24D10988" w14:textId="77777777" w:rsidR="009915B0" w:rsidRDefault="009915B0" w:rsidP="00EE4050"/>
    <w:p w14:paraId="026764AD" w14:textId="77777777" w:rsidR="00316C24" w:rsidRDefault="00316C24" w:rsidP="00EE4050">
      <w:r>
        <w:t>Przypominam , że dokumentacje zapisujecie Państwo w pliku o rozszerzeniu *.pdf.</w:t>
      </w:r>
    </w:p>
    <w:p w14:paraId="538DF226" w14:textId="77777777" w:rsidR="00316C24" w:rsidRDefault="00316C24" w:rsidP="00EE4050">
      <w:r>
        <w:t>Proszę o ujednolicone nazewnictwo wg. szablonu.</w:t>
      </w:r>
    </w:p>
    <w:p w14:paraId="078F8995" w14:textId="77777777" w:rsidR="00715AE7" w:rsidRDefault="00715AE7" w:rsidP="00EE4050"/>
    <w:p w14:paraId="289DC138" w14:textId="7F2B5224" w:rsidR="00715AE7" w:rsidRPr="009915B0" w:rsidRDefault="00316C24" w:rsidP="008D30E9">
      <w:pPr>
        <w:ind w:left="1560" w:hanging="1844"/>
        <w:rPr>
          <w:b/>
          <w:color w:val="FF0000"/>
        </w:rPr>
      </w:pPr>
      <w:r w:rsidRPr="008D30E9">
        <w:rPr>
          <w:b/>
          <w:bCs/>
        </w:rPr>
        <w:t>dokumentacja:</w:t>
      </w:r>
      <w:r w:rsidRPr="009915B0">
        <w:t xml:space="preserve"> </w:t>
      </w:r>
      <w:r w:rsidRPr="009915B0">
        <w:tab/>
      </w:r>
      <w:r w:rsidR="00114983" w:rsidRPr="008D30E9">
        <w:rPr>
          <w:b/>
          <w:bCs/>
          <w:color w:val="FF0000"/>
        </w:rPr>
        <w:t>PO_</w:t>
      </w:r>
      <w:r w:rsidR="00114983">
        <w:rPr>
          <w:b/>
          <w:bCs/>
          <w:color w:val="FF0000"/>
        </w:rPr>
        <w:t>Pr_dok_</w:t>
      </w:r>
      <w:r w:rsidR="00114983" w:rsidRPr="009915B0">
        <w:rPr>
          <w:b/>
          <w:color w:val="FF0000"/>
        </w:rPr>
        <w:t>Grxx</w:t>
      </w:r>
      <w:r w:rsidRPr="009915B0">
        <w:rPr>
          <w:b/>
          <w:color w:val="FF0000"/>
        </w:rPr>
        <w:t>.pdf</w:t>
      </w:r>
    </w:p>
    <w:p w14:paraId="470A3BA3" w14:textId="273CBDD9" w:rsidR="00715AE7" w:rsidRPr="00114983" w:rsidRDefault="00715AE7" w:rsidP="00114983">
      <w:pPr>
        <w:ind w:left="2880" w:firstLine="720"/>
        <w:rPr>
          <w:color w:val="auto"/>
          <w:sz w:val="20"/>
        </w:rPr>
      </w:pPr>
      <w:r w:rsidRPr="009915B0">
        <w:rPr>
          <w:color w:val="auto"/>
          <w:sz w:val="18"/>
          <w:szCs w:val="16"/>
        </w:rPr>
        <w:t xml:space="preserve">np. </w:t>
      </w:r>
      <w:r w:rsidR="00114983">
        <w:rPr>
          <w:color w:val="auto"/>
          <w:sz w:val="20"/>
        </w:rPr>
        <w:t>PO_Pr_dok_Gr2</w:t>
      </w:r>
      <w:r w:rsidRPr="009915B0">
        <w:rPr>
          <w:color w:val="auto"/>
          <w:sz w:val="18"/>
          <w:szCs w:val="16"/>
        </w:rPr>
        <w:t>.pdf</w:t>
      </w:r>
    </w:p>
    <w:p w14:paraId="6E9EC231" w14:textId="2A3BEB4B" w:rsidR="00316C24" w:rsidRDefault="00316C24" w:rsidP="008D30E9">
      <w:pPr>
        <w:ind w:left="-284"/>
        <w:rPr>
          <w:b/>
          <w:color w:val="FF0000"/>
        </w:rPr>
      </w:pPr>
      <w:r w:rsidRPr="008D30E9">
        <w:rPr>
          <w:b/>
          <w:bCs/>
        </w:rPr>
        <w:t>katalog programu</w:t>
      </w:r>
      <w:r w:rsidR="008D30E9">
        <w:rPr>
          <w:b/>
          <w:bCs/>
        </w:rPr>
        <w:t>:</w:t>
      </w:r>
      <w:r w:rsidRPr="009915B0">
        <w:t xml:space="preserve"> </w:t>
      </w:r>
      <w:r w:rsidRPr="009915B0">
        <w:tab/>
      </w:r>
      <w:r w:rsidR="008D30E9" w:rsidRPr="008D30E9">
        <w:rPr>
          <w:b/>
          <w:bCs/>
          <w:color w:val="FF0000"/>
        </w:rPr>
        <w:t>PO_</w:t>
      </w:r>
      <w:r w:rsidR="00114983">
        <w:rPr>
          <w:b/>
          <w:bCs/>
          <w:color w:val="FF0000"/>
        </w:rPr>
        <w:t>Pr_kod_</w:t>
      </w:r>
      <w:r w:rsidR="00960F99" w:rsidRPr="009915B0">
        <w:rPr>
          <w:b/>
          <w:color w:val="FF0000"/>
        </w:rPr>
        <w:t>Grxx</w:t>
      </w:r>
      <w:r w:rsidR="008D30E9">
        <w:rPr>
          <w:b/>
          <w:color w:val="auto"/>
        </w:rPr>
        <w:t>.</w:t>
      </w:r>
      <w:r w:rsidR="008D30E9" w:rsidRPr="008D30E9">
        <w:rPr>
          <w:b/>
          <w:color w:val="FF0000"/>
        </w:rPr>
        <w:t>rar</w:t>
      </w:r>
    </w:p>
    <w:p w14:paraId="5B8CB3CE" w14:textId="3BFB2757" w:rsidR="00316C24" w:rsidRDefault="00715AE7" w:rsidP="00715AE7">
      <w:pPr>
        <w:ind w:left="2880" w:firstLine="720"/>
        <w:rPr>
          <w:color w:val="auto"/>
          <w:sz w:val="20"/>
        </w:rPr>
      </w:pPr>
      <w:r w:rsidRPr="00715AE7">
        <w:rPr>
          <w:color w:val="auto"/>
          <w:sz w:val="20"/>
        </w:rPr>
        <w:t xml:space="preserve">np. </w:t>
      </w:r>
      <w:r w:rsidR="00114983">
        <w:rPr>
          <w:color w:val="auto"/>
          <w:sz w:val="20"/>
        </w:rPr>
        <w:t>PO_Pr_kod_</w:t>
      </w:r>
      <w:r w:rsidR="00960F99">
        <w:rPr>
          <w:color w:val="auto"/>
          <w:sz w:val="20"/>
        </w:rPr>
        <w:t>Gr2</w:t>
      </w:r>
      <w:r w:rsidR="00114983">
        <w:rPr>
          <w:color w:val="auto"/>
          <w:sz w:val="20"/>
        </w:rPr>
        <w:t>.rar</w:t>
      </w:r>
    </w:p>
    <w:p w14:paraId="2D20FC9D" w14:textId="77777777" w:rsidR="00114983" w:rsidRPr="00715AE7" w:rsidRDefault="00114983" w:rsidP="00715AE7">
      <w:pPr>
        <w:ind w:left="2880" w:firstLine="720"/>
        <w:rPr>
          <w:color w:val="auto"/>
          <w:sz w:val="20"/>
        </w:rPr>
      </w:pPr>
    </w:p>
    <w:p w14:paraId="3FDAD627" w14:textId="79247DF8" w:rsidR="00316C24" w:rsidRPr="00715AE7" w:rsidRDefault="00316C24" w:rsidP="00EE4050">
      <w:pPr>
        <w:rPr>
          <w:b/>
          <w:color w:val="auto"/>
          <w:u w:val="single"/>
        </w:rPr>
      </w:pPr>
      <w:r w:rsidRPr="00715AE7">
        <w:rPr>
          <w:b/>
          <w:color w:val="auto"/>
          <w:u w:val="single"/>
        </w:rPr>
        <w:t xml:space="preserve">Sposób przekazania </w:t>
      </w:r>
      <w:r w:rsidR="008D30E9">
        <w:rPr>
          <w:b/>
          <w:color w:val="auto"/>
          <w:u w:val="single"/>
        </w:rPr>
        <w:t>dokumentów</w:t>
      </w:r>
      <w:r w:rsidRPr="00715AE7">
        <w:rPr>
          <w:b/>
          <w:color w:val="auto"/>
          <w:u w:val="single"/>
        </w:rPr>
        <w:t xml:space="preserve"> ustala prowadzący.</w:t>
      </w:r>
      <w:r w:rsidR="008D30E9">
        <w:rPr>
          <w:b/>
          <w:color w:val="auto"/>
          <w:u w:val="single"/>
        </w:rPr>
        <w:t xml:space="preserve"> </w:t>
      </w:r>
      <w:r w:rsidR="008D30E9" w:rsidRPr="00715AE7">
        <w:rPr>
          <w:b/>
          <w:color w:val="auto"/>
          <w:u w:val="single"/>
        </w:rPr>
        <w:t>( ePortal)</w:t>
      </w:r>
    </w:p>
    <w:sectPr w:rsidR="00316C24" w:rsidRPr="00715AE7" w:rsidSect="00F86FCE">
      <w:footerReference w:type="default" r:id="rId12"/>
      <w:pgSz w:w="12240" w:h="15840"/>
      <w:pgMar w:top="1440" w:right="1440" w:bottom="1440" w:left="1440" w:header="0" w:footer="708" w:gutter="0"/>
      <w:pgNumType w:start="1"/>
      <w:cols w:space="708"/>
      <w:titlePg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karol.puchala@pwr.edu.pl" w:date="2022-04-27T12:14:00Z" w:initials="k">
    <w:p w14:paraId="75E79D61" w14:textId="07BC8FA8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datę oddania dokumentacji projektowej.</w:t>
      </w:r>
    </w:p>
  </w:comment>
  <w:comment w:id="1" w:author="karol.puchala@pwr.edu.pl" w:date="2025-05-04T17:36:00Z" w:initials="k">
    <w:p w14:paraId="55EC5931" w14:textId="67268E5B" w:rsidR="00905289" w:rsidRDefault="00905289">
      <w:pPr>
        <w:pStyle w:val="Tekstkomentarza"/>
      </w:pPr>
      <w:r>
        <w:rPr>
          <w:rStyle w:val="Odwoaniedokomentarza"/>
        </w:rPr>
        <w:annotationRef/>
      </w:r>
    </w:p>
  </w:comment>
  <w:comment w:id="2" w:author="karol.puchala@pwr.edu.pl" w:date="2022-04-27T12:19:00Z" w:initials="k">
    <w:p w14:paraId="1B8A5787" w14:textId="2B04BA3B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swój numer indeksu.</w:t>
      </w:r>
    </w:p>
  </w:comment>
  <w:comment w:id="4" w:author="karol.puchala@pwr.edu.pl" w:date="2022-04-27T12:20:00Z" w:initials="k">
    <w:p w14:paraId="5D5F9F1A" w14:textId="77777777" w:rsidR="00FC31D4" w:rsidRDefault="00FC31D4">
      <w:pPr>
        <w:pStyle w:val="Tekstkomentarza"/>
      </w:pPr>
      <w:r>
        <w:rPr>
          <w:rStyle w:val="Odwoaniedokomentarza"/>
        </w:rPr>
        <w:annotationRef/>
      </w:r>
      <w:r>
        <w:t>Proszę wpisać numer grupy projektowej</w:t>
      </w:r>
    </w:p>
    <w:p w14:paraId="33A2C047" w14:textId="668B1260" w:rsidR="00FC31D4" w:rsidRDefault="00FC31D4">
      <w:pPr>
        <w:pStyle w:val="Tekstkomentarza"/>
      </w:pPr>
      <w:r>
        <w:t xml:space="preserve">GR Nr: </w:t>
      </w:r>
    </w:p>
  </w:comment>
  <w:comment w:id="6" w:author="karol.puchala@pwr.edu.pl" w:date="2022-04-27T12:14:00Z" w:initials="k">
    <w:p w14:paraId="7A876C09" w14:textId="778CF6DE" w:rsidR="00DB33FD" w:rsidRDefault="00DB33FD">
      <w:pPr>
        <w:pStyle w:val="Tekstkomentarza"/>
      </w:pPr>
      <w:r>
        <w:rPr>
          <w:rStyle w:val="Odwoaniedokomentarza"/>
        </w:rPr>
        <w:annotationRef/>
      </w:r>
      <w:r>
        <w:t>Proszę wpisać temat Państwa projektu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5E79D61" w15:done="0"/>
  <w15:commentEx w15:paraId="55EC5931" w15:paraIdParent="75E79D61" w15:done="0"/>
  <w15:commentEx w15:paraId="1B8A5787" w15:done="0"/>
  <w15:commentEx w15:paraId="33A2C047" w15:done="0"/>
  <w15:commentEx w15:paraId="7A876C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613B241" w16cex:dateUtc="2022-04-27T10:14:00Z"/>
  <w16cex:commentExtensible w16cex:durableId="2BC22413" w16cex:dateUtc="2025-05-04T15:36:00Z"/>
  <w16cex:commentExtensible w16cex:durableId="2613B349" w16cex:dateUtc="2022-04-27T10:19:00Z"/>
  <w16cex:commentExtensible w16cex:durableId="2613B3A5" w16cex:dateUtc="2022-04-27T10:20:00Z"/>
  <w16cex:commentExtensible w16cex:durableId="2613B219" w16cex:dateUtc="2022-04-27T1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5E79D61" w16cid:durableId="2613B241"/>
  <w16cid:commentId w16cid:paraId="55EC5931" w16cid:durableId="2BC22413"/>
  <w16cid:commentId w16cid:paraId="1B8A5787" w16cid:durableId="2613B349"/>
  <w16cid:commentId w16cid:paraId="33A2C047" w16cid:durableId="2613B3A5"/>
  <w16cid:commentId w16cid:paraId="7A876C09" w16cid:durableId="2613B2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92F9F" w14:textId="77777777" w:rsidR="00100EBE" w:rsidRDefault="00100EBE">
      <w:pPr>
        <w:spacing w:line="240" w:lineRule="auto"/>
      </w:pPr>
      <w:r>
        <w:separator/>
      </w:r>
    </w:p>
  </w:endnote>
  <w:endnote w:type="continuationSeparator" w:id="0">
    <w:p w14:paraId="1132834F" w14:textId="77777777" w:rsidR="00100EBE" w:rsidRDefault="00100E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01A24" w14:textId="57281E7F" w:rsidR="009915B0" w:rsidRDefault="009915B0">
    <w:pPr>
      <w:pStyle w:val="Stopka"/>
      <w:jc w:val="right"/>
    </w:pPr>
    <w:r>
      <w:t xml:space="preserve">Strona </w:t>
    </w:r>
    <w:r w:rsidR="00F86FCE">
      <w:rPr>
        <w:b/>
        <w:bCs/>
        <w:sz w:val="24"/>
        <w:szCs w:val="24"/>
      </w:rPr>
      <w:t>1</w:t>
    </w:r>
    <w:r>
      <w:t xml:space="preserve"> z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FF783C">
      <w:rPr>
        <w:b/>
        <w:bCs/>
        <w:noProof/>
      </w:rPr>
      <w:t>3</w:t>
    </w:r>
    <w:r>
      <w:rPr>
        <w:b/>
        <w:bCs/>
        <w:sz w:val="24"/>
        <w:szCs w:val="24"/>
      </w:rPr>
      <w:fldChar w:fldCharType="end"/>
    </w:r>
  </w:p>
  <w:p w14:paraId="6397B08A" w14:textId="77777777" w:rsidR="00316C24" w:rsidRDefault="00316C24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9D4DE" w14:textId="77777777" w:rsidR="00100EBE" w:rsidRDefault="00100EBE">
      <w:pPr>
        <w:spacing w:line="240" w:lineRule="auto"/>
      </w:pPr>
      <w:r>
        <w:separator/>
      </w:r>
    </w:p>
  </w:footnote>
  <w:footnote w:type="continuationSeparator" w:id="0">
    <w:p w14:paraId="2197118F" w14:textId="77777777" w:rsidR="00100EBE" w:rsidRDefault="00100EB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3437D"/>
    <w:multiLevelType w:val="multilevel"/>
    <w:tmpl w:val="CE3C928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AC546F1"/>
    <w:multiLevelType w:val="multilevel"/>
    <w:tmpl w:val="0C4AAD78"/>
    <w:lvl w:ilvl="0">
      <w:start w:val="4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EEF1797"/>
    <w:multiLevelType w:val="multilevel"/>
    <w:tmpl w:val="2326EF0E"/>
    <w:lvl w:ilvl="0">
      <w:start w:val="1"/>
      <w:numFmt w:val="upperRoman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  <w:b/>
      </w:rPr>
    </w:lvl>
    <w:lvl w:ilvl="3">
      <w:start w:val="1"/>
      <w:numFmt w:val="decimal"/>
      <w:lvlText w:val="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0610B13"/>
    <w:multiLevelType w:val="multilevel"/>
    <w:tmpl w:val="0254B60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3"/>
      <w:numFmt w:val="decimal"/>
      <w:lvlText w:val="%1.%2."/>
      <w:lvlJc w:val="left"/>
      <w:pPr>
        <w:ind w:left="1440" w:hanging="720"/>
      </w:pPr>
      <w:rPr>
        <w:rFonts w:hint="default"/>
        <w:b w:val="0"/>
        <w:sz w:val="22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b w:val="0"/>
        <w:sz w:val="22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  <w:b w:val="0"/>
        <w:sz w:val="22"/>
      </w:rPr>
    </w:lvl>
  </w:abstractNum>
  <w:abstractNum w:abstractNumId="4" w15:restartNumberingAfterBreak="0">
    <w:nsid w:val="1AD51D8D"/>
    <w:multiLevelType w:val="hybridMultilevel"/>
    <w:tmpl w:val="AFDACBC2"/>
    <w:lvl w:ilvl="0" w:tplc="952C2CAC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F3EC3"/>
    <w:multiLevelType w:val="multilevel"/>
    <w:tmpl w:val="E022FE9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227643C5"/>
    <w:multiLevelType w:val="multilevel"/>
    <w:tmpl w:val="18ACE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45145070"/>
    <w:multiLevelType w:val="hybridMultilevel"/>
    <w:tmpl w:val="99060FC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8" w15:restartNumberingAfterBreak="0">
    <w:nsid w:val="47CA498B"/>
    <w:multiLevelType w:val="hybridMultilevel"/>
    <w:tmpl w:val="3C2A623E"/>
    <w:lvl w:ilvl="0" w:tplc="0898FA36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C729A0"/>
    <w:multiLevelType w:val="multilevel"/>
    <w:tmpl w:val="233637FA"/>
    <w:lvl w:ilvl="0">
      <w:start w:val="4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5FD81EEC"/>
    <w:multiLevelType w:val="hybridMultilevel"/>
    <w:tmpl w:val="2DFA32B0"/>
    <w:lvl w:ilvl="0" w:tplc="04150017">
      <w:start w:val="1"/>
      <w:numFmt w:val="lowerLetter"/>
      <w:lvlText w:val="%1)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5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645C7854"/>
    <w:multiLevelType w:val="multilevel"/>
    <w:tmpl w:val="F73A3338"/>
    <w:lvl w:ilvl="0">
      <w:start w:val="1"/>
      <w:numFmt w:val="decimal"/>
      <w:lvlText w:val="%1."/>
      <w:lvlJc w:val="left"/>
      <w:pPr>
        <w:ind w:left="720" w:firstLine="360"/>
      </w:pPr>
      <w:rPr>
        <w:rFonts w:cs="Times New Roman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cs="Times New Roman"/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rFonts w:cs="Times New Roman"/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cs="Times New Roman"/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cs="Times New Roman"/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rFonts w:cs="Times New Roman"/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cs="Times New Roman"/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cs="Times New Roman"/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rFonts w:cs="Times New Roman"/>
        <w:u w:val="none"/>
      </w:rPr>
    </w:lvl>
  </w:abstractNum>
  <w:abstractNum w:abstractNumId="12" w15:restartNumberingAfterBreak="0">
    <w:nsid w:val="648346D5"/>
    <w:multiLevelType w:val="hybridMultilevel"/>
    <w:tmpl w:val="1B62F49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17193D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015EC6"/>
    <w:multiLevelType w:val="multilevel"/>
    <w:tmpl w:val="148227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 w:val="0"/>
        <w:sz w:val="22"/>
      </w:rPr>
    </w:lvl>
  </w:abstractNum>
  <w:abstractNum w:abstractNumId="15" w15:restartNumberingAfterBreak="0">
    <w:nsid w:val="73374486"/>
    <w:multiLevelType w:val="multilevel"/>
    <w:tmpl w:val="0D14187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738336A4"/>
    <w:multiLevelType w:val="hybridMultilevel"/>
    <w:tmpl w:val="FD1A7952"/>
    <w:lvl w:ilvl="0" w:tplc="0415000F">
      <w:start w:val="1"/>
      <w:numFmt w:val="decimal"/>
      <w:lvlText w:val="%1."/>
      <w:lvlJc w:val="left"/>
      <w:pPr>
        <w:ind w:left="1800" w:hanging="360"/>
      </w:pPr>
    </w:lvl>
    <w:lvl w:ilvl="1" w:tplc="04150019" w:tentative="1">
      <w:start w:val="1"/>
      <w:numFmt w:val="lowerLetter"/>
      <w:lvlText w:val="%2."/>
      <w:lvlJc w:val="left"/>
      <w:pPr>
        <w:ind w:left="2520" w:hanging="360"/>
      </w:pPr>
    </w:lvl>
    <w:lvl w:ilvl="2" w:tplc="0415001B" w:tentative="1">
      <w:start w:val="1"/>
      <w:numFmt w:val="lowerRoman"/>
      <w:lvlText w:val="%3."/>
      <w:lvlJc w:val="right"/>
      <w:pPr>
        <w:ind w:left="3240" w:hanging="180"/>
      </w:pPr>
    </w:lvl>
    <w:lvl w:ilvl="3" w:tplc="0415000F" w:tentative="1">
      <w:start w:val="1"/>
      <w:numFmt w:val="decimal"/>
      <w:lvlText w:val="%4."/>
      <w:lvlJc w:val="left"/>
      <w:pPr>
        <w:ind w:left="3960" w:hanging="360"/>
      </w:pPr>
    </w:lvl>
    <w:lvl w:ilvl="4" w:tplc="04150019" w:tentative="1">
      <w:start w:val="1"/>
      <w:numFmt w:val="lowerLetter"/>
      <w:lvlText w:val="%5."/>
      <w:lvlJc w:val="left"/>
      <w:pPr>
        <w:ind w:left="4680" w:hanging="360"/>
      </w:pPr>
    </w:lvl>
    <w:lvl w:ilvl="5" w:tplc="0415001B" w:tentative="1">
      <w:start w:val="1"/>
      <w:numFmt w:val="lowerRoman"/>
      <w:lvlText w:val="%6."/>
      <w:lvlJc w:val="right"/>
      <w:pPr>
        <w:ind w:left="5400" w:hanging="180"/>
      </w:pPr>
    </w:lvl>
    <w:lvl w:ilvl="6" w:tplc="0415000F" w:tentative="1">
      <w:start w:val="1"/>
      <w:numFmt w:val="decimal"/>
      <w:lvlText w:val="%7."/>
      <w:lvlJc w:val="left"/>
      <w:pPr>
        <w:ind w:left="6120" w:hanging="360"/>
      </w:pPr>
    </w:lvl>
    <w:lvl w:ilvl="7" w:tplc="04150019" w:tentative="1">
      <w:start w:val="1"/>
      <w:numFmt w:val="lowerLetter"/>
      <w:lvlText w:val="%8."/>
      <w:lvlJc w:val="left"/>
      <w:pPr>
        <w:ind w:left="6840" w:hanging="360"/>
      </w:pPr>
    </w:lvl>
    <w:lvl w:ilvl="8" w:tplc="041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A573C22"/>
    <w:multiLevelType w:val="multilevel"/>
    <w:tmpl w:val="47561B5C"/>
    <w:lvl w:ilvl="0">
      <w:start w:val="1"/>
      <w:numFmt w:val="decimal"/>
      <w:lvlText w:val="%1)"/>
      <w:lvlJc w:val="left"/>
      <w:pPr>
        <w:ind w:left="360" w:hanging="360"/>
      </w:pPr>
      <w:rPr>
        <w:b/>
        <w:u w:val="none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u w:val="none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144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u w:val="none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252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u w:val="none"/>
      </w:rPr>
    </w:lvl>
  </w:abstractNum>
  <w:num w:numId="1" w16cid:durableId="29956000">
    <w:abstractNumId w:val="6"/>
  </w:num>
  <w:num w:numId="2" w16cid:durableId="107550191">
    <w:abstractNumId w:val="17"/>
  </w:num>
  <w:num w:numId="3" w16cid:durableId="194122120">
    <w:abstractNumId w:val="0"/>
  </w:num>
  <w:num w:numId="4" w16cid:durableId="715348820">
    <w:abstractNumId w:val="11"/>
  </w:num>
  <w:num w:numId="5" w16cid:durableId="1884754686">
    <w:abstractNumId w:val="5"/>
  </w:num>
  <w:num w:numId="6" w16cid:durableId="545484421">
    <w:abstractNumId w:val="10"/>
  </w:num>
  <w:num w:numId="7" w16cid:durableId="2029520014">
    <w:abstractNumId w:val="7"/>
  </w:num>
  <w:num w:numId="8" w16cid:durableId="780144614">
    <w:abstractNumId w:val="8"/>
  </w:num>
  <w:num w:numId="9" w16cid:durableId="140853650">
    <w:abstractNumId w:val="4"/>
  </w:num>
  <w:num w:numId="10" w16cid:durableId="1679113463">
    <w:abstractNumId w:val="13"/>
  </w:num>
  <w:num w:numId="11" w16cid:durableId="815221662">
    <w:abstractNumId w:val="9"/>
  </w:num>
  <w:num w:numId="12" w16cid:durableId="1381321521">
    <w:abstractNumId w:val="15"/>
  </w:num>
  <w:num w:numId="13" w16cid:durableId="303049970">
    <w:abstractNumId w:val="1"/>
  </w:num>
  <w:num w:numId="14" w16cid:durableId="865220246">
    <w:abstractNumId w:val="2"/>
  </w:num>
  <w:num w:numId="15" w16cid:durableId="1181821783">
    <w:abstractNumId w:val="16"/>
  </w:num>
  <w:num w:numId="16" w16cid:durableId="1147237635">
    <w:abstractNumId w:val="3"/>
  </w:num>
  <w:num w:numId="17" w16cid:durableId="518861740">
    <w:abstractNumId w:val="14"/>
  </w:num>
  <w:num w:numId="18" w16cid:durableId="1340932631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rol.puchala@pwr.edu.pl">
    <w15:presenceInfo w15:providerId="AD" w15:userId="S::karol.puchala@pwr.edu.pl::adeb902b-9ba6-499a-8f33-4f98fc6b0d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BWFjQ2NjQyNjJR2l4NTi4sz8PJACk1oA9bvPTiwAAAA="/>
  </w:docVars>
  <w:rsids>
    <w:rsidRoot w:val="00BA4BDB"/>
    <w:rsid w:val="00042254"/>
    <w:rsid w:val="00065D58"/>
    <w:rsid w:val="000663AC"/>
    <w:rsid w:val="000664DA"/>
    <w:rsid w:val="000803A2"/>
    <w:rsid w:val="00100EBE"/>
    <w:rsid w:val="00114983"/>
    <w:rsid w:val="001628F7"/>
    <w:rsid w:val="0017039C"/>
    <w:rsid w:val="0017565C"/>
    <w:rsid w:val="00207DE3"/>
    <w:rsid w:val="00297D28"/>
    <w:rsid w:val="00297F2C"/>
    <w:rsid w:val="00316C24"/>
    <w:rsid w:val="00371F5F"/>
    <w:rsid w:val="003941F1"/>
    <w:rsid w:val="003E7F06"/>
    <w:rsid w:val="00413491"/>
    <w:rsid w:val="0051554C"/>
    <w:rsid w:val="00520B3C"/>
    <w:rsid w:val="00561466"/>
    <w:rsid w:val="005737FE"/>
    <w:rsid w:val="006A23A2"/>
    <w:rsid w:val="006B39E5"/>
    <w:rsid w:val="006E3F06"/>
    <w:rsid w:val="00715AE7"/>
    <w:rsid w:val="00717F97"/>
    <w:rsid w:val="0072728C"/>
    <w:rsid w:val="00827990"/>
    <w:rsid w:val="008D30E9"/>
    <w:rsid w:val="00905289"/>
    <w:rsid w:val="0092504B"/>
    <w:rsid w:val="00960F99"/>
    <w:rsid w:val="009915B0"/>
    <w:rsid w:val="00A10D59"/>
    <w:rsid w:val="00A543C4"/>
    <w:rsid w:val="00BA4BDB"/>
    <w:rsid w:val="00BE3A3C"/>
    <w:rsid w:val="00BE3BDA"/>
    <w:rsid w:val="00BE7CA4"/>
    <w:rsid w:val="00C20EDD"/>
    <w:rsid w:val="00C526A9"/>
    <w:rsid w:val="00C72975"/>
    <w:rsid w:val="00C84301"/>
    <w:rsid w:val="00C92C78"/>
    <w:rsid w:val="00CA61C3"/>
    <w:rsid w:val="00CB487F"/>
    <w:rsid w:val="00CF2F80"/>
    <w:rsid w:val="00D04726"/>
    <w:rsid w:val="00D277D8"/>
    <w:rsid w:val="00D77FE6"/>
    <w:rsid w:val="00DB33FD"/>
    <w:rsid w:val="00E63989"/>
    <w:rsid w:val="00EC1B44"/>
    <w:rsid w:val="00ED7A38"/>
    <w:rsid w:val="00EE4050"/>
    <w:rsid w:val="00F521FD"/>
    <w:rsid w:val="00F536FB"/>
    <w:rsid w:val="00F86FCE"/>
    <w:rsid w:val="00F92943"/>
    <w:rsid w:val="00FB5BB8"/>
    <w:rsid w:val="00FC31D4"/>
    <w:rsid w:val="00FE0EA3"/>
    <w:rsid w:val="00FF161E"/>
    <w:rsid w:val="00FF7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11616C8"/>
  <w15:docId w15:val="{632AA187-6185-4AC2-986E-CAB2EDB2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536FB"/>
    <w:pPr>
      <w:spacing w:line="276" w:lineRule="auto"/>
    </w:pPr>
    <w:rPr>
      <w:color w:val="000000"/>
      <w:sz w:val="22"/>
      <w:szCs w:val="22"/>
    </w:rPr>
  </w:style>
  <w:style w:type="paragraph" w:styleId="Nagwek1">
    <w:name w:val="heading 1"/>
    <w:basedOn w:val="Normalny"/>
    <w:next w:val="Normalny"/>
    <w:link w:val="Nagwek1Znak"/>
    <w:uiPriority w:val="99"/>
    <w:qFormat/>
    <w:rsid w:val="00F536FB"/>
    <w:pPr>
      <w:keepNext/>
      <w:keepLines/>
      <w:spacing w:before="200"/>
      <w:contextualSpacing/>
      <w:outlineLvl w:val="0"/>
    </w:pPr>
    <w:rPr>
      <w:rFonts w:ascii="Trebuchet MS" w:hAnsi="Trebuchet MS" w:cs="Trebuchet MS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9"/>
    <w:qFormat/>
    <w:rsid w:val="00F536FB"/>
    <w:pPr>
      <w:keepNext/>
      <w:keepLines/>
      <w:spacing w:before="200"/>
      <w:contextualSpacing/>
      <w:outlineLvl w:val="1"/>
    </w:pPr>
    <w:rPr>
      <w:rFonts w:ascii="Trebuchet MS" w:hAnsi="Trebuchet MS" w:cs="Trebuchet MS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9"/>
    <w:qFormat/>
    <w:rsid w:val="00F536FB"/>
    <w:pPr>
      <w:keepNext/>
      <w:keepLines/>
      <w:spacing w:before="160"/>
      <w:contextualSpacing/>
      <w:outlineLvl w:val="2"/>
    </w:pPr>
    <w:rPr>
      <w:rFonts w:ascii="Trebuchet MS" w:hAnsi="Trebuchet MS" w:cs="Trebuchet MS"/>
      <w:b/>
      <w:color w:val="666666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9"/>
    <w:qFormat/>
    <w:rsid w:val="00F536FB"/>
    <w:pPr>
      <w:keepNext/>
      <w:keepLines/>
      <w:spacing w:before="160"/>
      <w:contextualSpacing/>
      <w:outlineLvl w:val="3"/>
    </w:pPr>
    <w:rPr>
      <w:rFonts w:ascii="Trebuchet MS" w:hAnsi="Trebuchet MS" w:cs="Trebuchet MS"/>
      <w:color w:val="666666"/>
      <w:u w:val="single"/>
    </w:rPr>
  </w:style>
  <w:style w:type="paragraph" w:styleId="Nagwek5">
    <w:name w:val="heading 5"/>
    <w:basedOn w:val="Normalny"/>
    <w:next w:val="Normalny"/>
    <w:link w:val="Nagwek5Znak"/>
    <w:uiPriority w:val="99"/>
    <w:qFormat/>
    <w:rsid w:val="00F536FB"/>
    <w:pPr>
      <w:keepNext/>
      <w:keepLines/>
      <w:spacing w:before="160"/>
      <w:contextualSpacing/>
      <w:outlineLvl w:val="4"/>
    </w:pPr>
    <w:rPr>
      <w:rFonts w:ascii="Trebuchet MS" w:hAnsi="Trebuchet MS" w:cs="Trebuchet MS"/>
      <w:color w:val="666666"/>
    </w:rPr>
  </w:style>
  <w:style w:type="paragraph" w:styleId="Nagwek6">
    <w:name w:val="heading 6"/>
    <w:basedOn w:val="Normalny"/>
    <w:next w:val="Normalny"/>
    <w:link w:val="Nagwek6Znak"/>
    <w:uiPriority w:val="99"/>
    <w:qFormat/>
    <w:rsid w:val="00F536FB"/>
    <w:pPr>
      <w:keepNext/>
      <w:keepLines/>
      <w:spacing w:before="160"/>
      <w:contextualSpacing/>
      <w:outlineLvl w:val="5"/>
    </w:pPr>
    <w:rPr>
      <w:rFonts w:ascii="Trebuchet MS" w:hAnsi="Trebuchet MS" w:cs="Trebuchet MS"/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FB4AC3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Nagwek2Znak">
    <w:name w:val="Nagłówek 2 Znak"/>
    <w:link w:val="Nagwek2"/>
    <w:uiPriority w:val="9"/>
    <w:semiHidden/>
    <w:rsid w:val="00FB4AC3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Nagwek3Znak">
    <w:name w:val="Nagłówek 3 Znak"/>
    <w:link w:val="Nagwek3"/>
    <w:uiPriority w:val="9"/>
    <w:semiHidden/>
    <w:rsid w:val="00FB4AC3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Nagwek4Znak">
    <w:name w:val="Nagłówek 4 Znak"/>
    <w:link w:val="Nagwek4"/>
    <w:uiPriority w:val="9"/>
    <w:semiHidden/>
    <w:rsid w:val="00FB4AC3"/>
    <w:rPr>
      <w:rFonts w:ascii="Calibri" w:eastAsia="Times New Roman" w:hAnsi="Calibri" w:cs="Times New Roman"/>
      <w:b/>
      <w:bCs/>
      <w:color w:val="000000"/>
      <w:sz w:val="28"/>
      <w:szCs w:val="28"/>
    </w:rPr>
  </w:style>
  <w:style w:type="character" w:customStyle="1" w:styleId="Nagwek5Znak">
    <w:name w:val="Nagłówek 5 Znak"/>
    <w:link w:val="Nagwek5"/>
    <w:uiPriority w:val="9"/>
    <w:semiHidden/>
    <w:rsid w:val="00FB4AC3"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Nagwek6Znak">
    <w:name w:val="Nagłówek 6 Znak"/>
    <w:link w:val="Nagwek6"/>
    <w:uiPriority w:val="9"/>
    <w:semiHidden/>
    <w:rsid w:val="00FB4AC3"/>
    <w:rPr>
      <w:rFonts w:ascii="Calibri" w:eastAsia="Times New Roman" w:hAnsi="Calibri" w:cs="Times New Roman"/>
      <w:b/>
      <w:bCs/>
      <w:color w:val="000000"/>
    </w:rPr>
  </w:style>
  <w:style w:type="table" w:customStyle="1" w:styleId="TableNormal1">
    <w:name w:val="Table Normal1"/>
    <w:uiPriority w:val="99"/>
    <w:rsid w:val="00F536FB"/>
    <w:pPr>
      <w:spacing w:line="276" w:lineRule="auto"/>
    </w:pPr>
    <w:rPr>
      <w:color w:val="000000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link w:val="TytuZnak"/>
    <w:uiPriority w:val="99"/>
    <w:qFormat/>
    <w:rsid w:val="00F536FB"/>
    <w:pPr>
      <w:keepNext/>
      <w:keepLines/>
      <w:contextualSpacing/>
    </w:pPr>
    <w:rPr>
      <w:rFonts w:ascii="Trebuchet MS" w:hAnsi="Trebuchet MS" w:cs="Trebuchet MS"/>
      <w:sz w:val="42"/>
      <w:szCs w:val="42"/>
    </w:rPr>
  </w:style>
  <w:style w:type="character" w:customStyle="1" w:styleId="TytuZnak">
    <w:name w:val="Tytuł Znak"/>
    <w:link w:val="Tytu"/>
    <w:uiPriority w:val="10"/>
    <w:rsid w:val="00FB4AC3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paragraph" w:styleId="Podtytu">
    <w:name w:val="Subtitle"/>
    <w:basedOn w:val="Normalny"/>
    <w:next w:val="Normalny"/>
    <w:link w:val="PodtytuZnak"/>
    <w:uiPriority w:val="99"/>
    <w:qFormat/>
    <w:rsid w:val="00F536FB"/>
    <w:pPr>
      <w:keepNext/>
      <w:keepLines/>
      <w:spacing w:after="200"/>
      <w:contextualSpacing/>
    </w:pPr>
    <w:rPr>
      <w:rFonts w:ascii="Trebuchet MS" w:hAnsi="Trebuchet MS" w:cs="Trebuchet MS"/>
      <w:i/>
      <w:color w:val="666666"/>
      <w:sz w:val="26"/>
      <w:szCs w:val="26"/>
    </w:rPr>
  </w:style>
  <w:style w:type="character" w:customStyle="1" w:styleId="PodtytuZnak">
    <w:name w:val="Podtytuł Znak"/>
    <w:link w:val="Podtytu"/>
    <w:uiPriority w:val="11"/>
    <w:rsid w:val="00FB4AC3"/>
    <w:rPr>
      <w:rFonts w:ascii="Cambria" w:eastAsia="Times New Roman" w:hAnsi="Cambria" w:cs="Times New Roman"/>
      <w:color w:val="000000"/>
      <w:sz w:val="24"/>
      <w:szCs w:val="24"/>
    </w:rPr>
  </w:style>
  <w:style w:type="table" w:customStyle="1" w:styleId="Styl">
    <w:name w:val="Styl"/>
    <w:basedOn w:val="TableNormal1"/>
    <w:uiPriority w:val="99"/>
    <w:rsid w:val="00F536FB"/>
    <w:pPr>
      <w:contextualSpacing/>
    </w:pPr>
    <w:tblPr>
      <w:tblStyleRowBandSize w:val="1"/>
      <w:tblStyleColBandSize w:val="1"/>
    </w:tblPr>
    <w:tblStylePr w:type="firstRow">
      <w:pPr>
        <w:contextualSpacing/>
      </w:pPr>
      <w:rPr>
        <w:rFonts w:cs="Arial"/>
      </w:rPr>
    </w:tblStylePr>
    <w:tblStylePr w:type="lastRow">
      <w:pPr>
        <w:contextualSpacing/>
      </w:pPr>
      <w:rPr>
        <w:rFonts w:cs="Arial"/>
      </w:rPr>
    </w:tblStylePr>
    <w:tblStylePr w:type="firstCol">
      <w:pPr>
        <w:contextualSpacing/>
      </w:pPr>
      <w:rPr>
        <w:rFonts w:cs="Arial"/>
      </w:rPr>
    </w:tblStylePr>
    <w:tblStylePr w:type="lastCol">
      <w:pPr>
        <w:contextualSpacing/>
      </w:pPr>
      <w:rPr>
        <w:rFonts w:cs="Arial"/>
      </w:rPr>
    </w:tblStylePr>
    <w:tblStylePr w:type="band1Vert">
      <w:pPr>
        <w:contextualSpacing/>
      </w:pPr>
      <w:rPr>
        <w:rFonts w:cs="Arial"/>
      </w:rPr>
    </w:tblStylePr>
    <w:tblStylePr w:type="band2Vert">
      <w:pPr>
        <w:contextualSpacing/>
      </w:pPr>
      <w:rPr>
        <w:rFonts w:cs="Arial"/>
      </w:rPr>
    </w:tblStylePr>
    <w:tblStylePr w:type="band1Horz">
      <w:pPr>
        <w:contextualSpacing/>
      </w:pPr>
      <w:rPr>
        <w:rFonts w:cs="Arial"/>
      </w:rPr>
    </w:tblStylePr>
    <w:tblStylePr w:type="band2Horz">
      <w:pPr>
        <w:contextualSpacing/>
      </w:pPr>
      <w:rPr>
        <w:rFonts w:cs="Arial"/>
      </w:rPr>
    </w:tblStylePr>
    <w:tblStylePr w:type="neCell">
      <w:pPr>
        <w:contextualSpacing/>
      </w:pPr>
      <w:rPr>
        <w:rFonts w:cs="Arial"/>
      </w:rPr>
    </w:tblStylePr>
    <w:tblStylePr w:type="nwCell">
      <w:pPr>
        <w:contextualSpacing/>
      </w:pPr>
      <w:rPr>
        <w:rFonts w:cs="Arial"/>
      </w:rPr>
    </w:tblStylePr>
    <w:tblStylePr w:type="seCell">
      <w:pPr>
        <w:contextualSpacing/>
      </w:pPr>
      <w:rPr>
        <w:rFonts w:cs="Arial"/>
      </w:rPr>
    </w:tblStylePr>
    <w:tblStylePr w:type="swCell">
      <w:pPr>
        <w:contextualSpacing/>
      </w:pPr>
      <w:rPr>
        <w:rFonts w:cs="Arial"/>
      </w:rPr>
    </w:tblStylePr>
  </w:style>
  <w:style w:type="table" w:customStyle="1" w:styleId="Styl2">
    <w:name w:val="Styl2"/>
    <w:basedOn w:val="TableNormal1"/>
    <w:uiPriority w:val="99"/>
    <w:rsid w:val="00F536FB"/>
    <w:pPr>
      <w:contextualSpacing/>
    </w:pPr>
    <w:tblPr>
      <w:tblStyleRowBandSize w:val="1"/>
      <w:tblStyleColBandSize w:val="1"/>
    </w:tblPr>
  </w:style>
  <w:style w:type="table" w:customStyle="1" w:styleId="Styl1">
    <w:name w:val="Styl1"/>
    <w:basedOn w:val="TableNormal1"/>
    <w:uiPriority w:val="99"/>
    <w:rsid w:val="00F536FB"/>
    <w:pPr>
      <w:contextualSpacing/>
    </w:pPr>
    <w:tblPr>
      <w:tblStyleRowBandSize w:val="1"/>
      <w:tblStyleColBandSize w:val="1"/>
    </w:tblPr>
  </w:style>
  <w:style w:type="paragraph" w:styleId="Akapitzlist">
    <w:name w:val="List Paragraph"/>
    <w:basedOn w:val="Normalny"/>
    <w:uiPriority w:val="99"/>
    <w:qFormat/>
    <w:rsid w:val="00F92943"/>
    <w:pPr>
      <w:ind w:left="720"/>
      <w:contextualSpacing/>
    </w:pPr>
  </w:style>
  <w:style w:type="paragraph" w:styleId="Bezodstpw">
    <w:name w:val="No Spacing"/>
    <w:link w:val="BezodstpwZnak"/>
    <w:uiPriority w:val="99"/>
    <w:qFormat/>
    <w:rsid w:val="006E3F06"/>
    <w:rPr>
      <w:rFonts w:ascii="Calibri" w:eastAsia="Times New Roman" w:hAnsi="Calibri" w:cs="Times New Roman"/>
      <w:sz w:val="22"/>
      <w:szCs w:val="22"/>
    </w:rPr>
  </w:style>
  <w:style w:type="character" w:customStyle="1" w:styleId="BezodstpwZnak">
    <w:name w:val="Bez odstępów Znak"/>
    <w:link w:val="Bezodstpw"/>
    <w:uiPriority w:val="99"/>
    <w:locked/>
    <w:rsid w:val="006E3F06"/>
    <w:rPr>
      <w:rFonts w:ascii="Calibri" w:hAnsi="Calibri" w:cs="Times New Roman"/>
      <w:sz w:val="22"/>
      <w:szCs w:val="22"/>
      <w:lang w:val="pl-PL" w:eastAsia="pl-PL" w:bidi="ar-SA"/>
    </w:rPr>
  </w:style>
  <w:style w:type="table" w:styleId="Tabela-Siatka">
    <w:name w:val="Table Grid"/>
    <w:basedOn w:val="Standardowy"/>
    <w:uiPriority w:val="99"/>
    <w:rsid w:val="00717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915B0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9915B0"/>
    <w:rPr>
      <w:color w:val="000000"/>
      <w:sz w:val="22"/>
      <w:szCs w:val="22"/>
    </w:rPr>
  </w:style>
  <w:style w:type="paragraph" w:styleId="Stopka">
    <w:name w:val="footer"/>
    <w:basedOn w:val="Normalny"/>
    <w:link w:val="StopkaZnak"/>
    <w:uiPriority w:val="99"/>
    <w:unhideWhenUsed/>
    <w:rsid w:val="009915B0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9915B0"/>
    <w:rPr>
      <w:color w:val="000000"/>
      <w:sz w:val="22"/>
      <w:szCs w:val="22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B33F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B33FD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B33FD"/>
    <w:rPr>
      <w:color w:val="00000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B33F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B33FD"/>
    <w:rPr>
      <w:b/>
      <w:bCs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0EE17203-C563-4F37-A560-472DD9BC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9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</dc:creator>
  <cp:keywords/>
  <dc:description/>
  <cp:lastModifiedBy>Nikola Wieczorkiewicz</cp:lastModifiedBy>
  <cp:revision>3</cp:revision>
  <cp:lastPrinted>2022-04-27T10:41:00Z</cp:lastPrinted>
  <dcterms:created xsi:type="dcterms:W3CDTF">2025-05-25T19:02:00Z</dcterms:created>
  <dcterms:modified xsi:type="dcterms:W3CDTF">2025-05-25T19:12:00Z</dcterms:modified>
</cp:coreProperties>
</file>